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sándalo cashmere 3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/el recipiente en un punto de recogida de residuos peligrosos o especiales, de acuerdo con la normativa local, regional, nacional y/o internacion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coloro a marrón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5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33BE014" w14:textId="0A62873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1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ruma perfumada de sándalo cashmer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sándalo cashmere 3%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sándalo cashmer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sándalo cashmer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C9B4D0-3939-41DD-B6E9-B9389F7AC699}"/>
</file>

<file path=customXml/itemProps3.xml><?xml version="1.0" encoding="utf-8"?>
<ds:datastoreItem xmlns:ds="http://schemas.openxmlformats.org/officeDocument/2006/customXml" ds:itemID="{15BD1811-2CD5-440F-8E31-838E1E97F86D}"/>
</file>

<file path=customXml/itemProps4.xml><?xml version="1.0" encoding="utf-8"?>
<ds:datastoreItem xmlns:ds="http://schemas.openxmlformats.org/officeDocument/2006/customXml" ds:itemID="{67C5559B-3991-45CC-B2E4-BB82857543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